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06992F" w14:textId="77777777" w:rsidR="003F08F4" w:rsidRPr="003F08F4" w:rsidRDefault="003F08F4" w:rsidP="003F08F4">
      <w:pPr>
        <w:rPr>
          <w:rFonts w:ascii="Arial" w:hAnsi="Arial" w:cs="Arial"/>
          <w:b/>
          <w:szCs w:val="22"/>
        </w:rPr>
      </w:pPr>
      <w:bookmarkStart w:id="0" w:name="_GoBack"/>
      <w:bookmarkEnd w:id="0"/>
      <w:r w:rsidRPr="003F08F4">
        <w:rPr>
          <w:rFonts w:ascii="Arial" w:hAnsi="Arial" w:cs="Arial"/>
          <w:b/>
          <w:szCs w:val="22"/>
        </w:rPr>
        <w:t>Open Your Class With This Tomorrow</w:t>
      </w:r>
    </w:p>
    <w:p w14:paraId="4C195D6D" w14:textId="02F4DB3B" w:rsidR="00876FFC" w:rsidRPr="003F08F4" w:rsidRDefault="00876FFC" w:rsidP="00876FFC">
      <w:pPr>
        <w:rPr>
          <w:rFonts w:ascii="Arial" w:hAnsi="Arial" w:cs="Arial"/>
          <w:b/>
          <w:i/>
        </w:rPr>
      </w:pPr>
      <w:r w:rsidRPr="003F08F4">
        <w:rPr>
          <w:rFonts w:ascii="Arial" w:hAnsi="Arial" w:cs="Arial"/>
          <w:b/>
          <w:i/>
        </w:rPr>
        <w:t xml:space="preserve">The Lost Boys: </w:t>
      </w:r>
      <w:r w:rsidR="00731FB1">
        <w:rPr>
          <w:rFonts w:ascii="Arial" w:hAnsi="Arial" w:cs="Arial"/>
          <w:b/>
          <w:i/>
        </w:rPr>
        <w:t xml:space="preserve"> Inside Muzafer Sherif`s Robber</w:t>
      </w:r>
      <w:r w:rsidRPr="003F08F4">
        <w:rPr>
          <w:rFonts w:ascii="Arial" w:hAnsi="Arial" w:cs="Arial"/>
          <w:b/>
          <w:i/>
        </w:rPr>
        <w:t>s Cave Experiment</w:t>
      </w:r>
    </w:p>
    <w:p w14:paraId="0421F30C" w14:textId="77777777" w:rsidR="00876FFC" w:rsidRPr="003F08F4" w:rsidRDefault="00876FFC" w:rsidP="009465A2">
      <w:pPr>
        <w:rPr>
          <w:rFonts w:ascii="Arial" w:hAnsi="Arial" w:cs="Arial"/>
          <w:b/>
        </w:rPr>
      </w:pPr>
    </w:p>
    <w:p w14:paraId="77D1D124" w14:textId="77777777" w:rsidR="007C0308" w:rsidRPr="003F08F4" w:rsidRDefault="009465A2" w:rsidP="009465A2">
      <w:pPr>
        <w:rPr>
          <w:rFonts w:ascii="Arial" w:hAnsi="Arial" w:cs="Arial"/>
        </w:rPr>
      </w:pPr>
      <w:r w:rsidRPr="003F08F4">
        <w:rPr>
          <w:rFonts w:ascii="Arial" w:hAnsi="Arial" w:cs="Arial"/>
          <w:b/>
        </w:rPr>
        <w:t>Directions:</w:t>
      </w:r>
      <w:r w:rsidRPr="003F08F4">
        <w:rPr>
          <w:rFonts w:ascii="Arial" w:hAnsi="Arial" w:cs="Arial"/>
        </w:rPr>
        <w:t xml:space="preserve">  Read the following questions and respond to the </w:t>
      </w:r>
      <w:r w:rsidR="007C0308" w:rsidRPr="003F08F4">
        <w:rPr>
          <w:rFonts w:ascii="Arial" w:hAnsi="Arial" w:cs="Arial"/>
        </w:rPr>
        <w:t>following questions.</w:t>
      </w:r>
    </w:p>
    <w:p w14:paraId="39319B9F" w14:textId="77777777" w:rsidR="00C96225" w:rsidRDefault="007C0308" w:rsidP="009465A2">
      <w:pPr>
        <w:rPr>
          <w:rFonts w:ascii="Arial" w:hAnsi="Arial" w:cs="Arial"/>
        </w:rPr>
      </w:pPr>
      <w:r w:rsidRPr="003F08F4">
        <w:rPr>
          <w:rFonts w:ascii="Arial" w:hAnsi="Arial" w:cs="Arial"/>
          <w:noProof/>
        </w:rPr>
        <w:drawing>
          <wp:inline distT="0" distB="0" distL="0" distR="0" wp14:anchorId="3A3DB164" wp14:editId="3CA87A91">
            <wp:extent cx="1130138" cy="1754721"/>
            <wp:effectExtent l="0" t="0" r="0" b="0"/>
            <wp:docPr id="1" name="Picture 1" descr="The%20Lost%20Boys/TheLostBoy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%20Lost%20Boys/TheLostBoys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157" cy="1802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2E88C" w14:textId="3F2C07D7" w:rsidR="007C0308" w:rsidRPr="003F08F4" w:rsidRDefault="007C0308" w:rsidP="009465A2">
      <w:pPr>
        <w:rPr>
          <w:rFonts w:ascii="Arial" w:hAnsi="Arial" w:cs="Arial"/>
        </w:rPr>
      </w:pPr>
    </w:p>
    <w:p w14:paraId="4E2303B4" w14:textId="50ADDE2F" w:rsidR="007C0308" w:rsidRPr="003F08F4" w:rsidRDefault="007C0308" w:rsidP="00187388">
      <w:pPr>
        <w:rPr>
          <w:rFonts w:ascii="Arial" w:hAnsi="Arial" w:cs="Arial"/>
        </w:rPr>
      </w:pPr>
      <w:r w:rsidRPr="003F08F4">
        <w:rPr>
          <w:rFonts w:ascii="Arial" w:hAnsi="Arial" w:cs="Arial"/>
        </w:rPr>
        <w:t>1</w:t>
      </w:r>
      <w:r w:rsidR="00C96225">
        <w:rPr>
          <w:rFonts w:ascii="Arial" w:hAnsi="Arial" w:cs="Arial"/>
        </w:rPr>
        <w:t xml:space="preserve">. </w:t>
      </w:r>
      <w:r w:rsidR="0076799F" w:rsidRPr="003F08F4">
        <w:rPr>
          <w:rFonts w:ascii="Arial" w:hAnsi="Arial" w:cs="Arial"/>
        </w:rPr>
        <w:t>Think of a team</w:t>
      </w:r>
      <w:r w:rsidR="00BE0ABA" w:rsidRPr="003F08F4">
        <w:rPr>
          <w:rFonts w:ascii="Arial" w:hAnsi="Arial" w:cs="Arial"/>
        </w:rPr>
        <w:t xml:space="preserve"> (can be a sports team or</w:t>
      </w:r>
      <w:r w:rsidR="0076799F" w:rsidRPr="003F08F4">
        <w:rPr>
          <w:rFonts w:ascii="Arial" w:hAnsi="Arial" w:cs="Arial"/>
        </w:rPr>
        <w:t xml:space="preserve"> </w:t>
      </w:r>
      <w:r w:rsidR="00BE0ABA" w:rsidRPr="003F08F4">
        <w:rPr>
          <w:rFonts w:ascii="Arial" w:hAnsi="Arial" w:cs="Arial"/>
        </w:rPr>
        <w:t>academic team) with whom you regularly compete.</w:t>
      </w:r>
      <w:r w:rsidR="00EF26A1" w:rsidRPr="003F08F4">
        <w:rPr>
          <w:rFonts w:ascii="Arial" w:hAnsi="Arial" w:cs="Arial"/>
        </w:rPr>
        <w:t xml:space="preserve">  </w:t>
      </w:r>
      <w:r w:rsidR="00BE0ABA" w:rsidRPr="003F08F4">
        <w:rPr>
          <w:rFonts w:ascii="Arial" w:hAnsi="Arial" w:cs="Arial"/>
        </w:rPr>
        <w:t>List five characteristics of the team or members of the team.</w:t>
      </w:r>
    </w:p>
    <w:p w14:paraId="5C9C1CAD" w14:textId="77777777" w:rsidR="007C0308" w:rsidRPr="003F08F4" w:rsidRDefault="007C0308" w:rsidP="007C0308">
      <w:pPr>
        <w:rPr>
          <w:rFonts w:ascii="Arial" w:hAnsi="Arial" w:cs="Arial"/>
        </w:rPr>
      </w:pPr>
    </w:p>
    <w:p w14:paraId="2901E9E0" w14:textId="77777777" w:rsidR="00187388" w:rsidRPr="003F08F4" w:rsidRDefault="00187388" w:rsidP="007C0308">
      <w:pPr>
        <w:rPr>
          <w:rFonts w:ascii="Arial" w:hAnsi="Arial" w:cs="Arial"/>
        </w:rPr>
      </w:pPr>
    </w:p>
    <w:p w14:paraId="19535B37" w14:textId="77777777" w:rsidR="00EF26A1" w:rsidRPr="003F08F4" w:rsidRDefault="00EF26A1" w:rsidP="007C0308">
      <w:pPr>
        <w:rPr>
          <w:rFonts w:ascii="Arial" w:hAnsi="Arial" w:cs="Arial"/>
        </w:rPr>
      </w:pPr>
    </w:p>
    <w:p w14:paraId="4E288461" w14:textId="77777777" w:rsidR="00187388" w:rsidRPr="003F08F4" w:rsidRDefault="00187388" w:rsidP="007C0308">
      <w:pPr>
        <w:rPr>
          <w:rFonts w:ascii="Arial" w:hAnsi="Arial" w:cs="Arial"/>
        </w:rPr>
      </w:pPr>
    </w:p>
    <w:p w14:paraId="53DCC45F" w14:textId="661CBDA5" w:rsidR="00BE0ABA" w:rsidRPr="003F08F4" w:rsidRDefault="007C0308" w:rsidP="007C0308">
      <w:pPr>
        <w:rPr>
          <w:rFonts w:ascii="Arial" w:hAnsi="Arial" w:cs="Arial"/>
        </w:rPr>
      </w:pPr>
      <w:r w:rsidRPr="003F08F4">
        <w:rPr>
          <w:rFonts w:ascii="Arial" w:hAnsi="Arial" w:cs="Arial"/>
        </w:rPr>
        <w:t>2.</w:t>
      </w:r>
      <w:r w:rsidR="00BE0ABA" w:rsidRPr="003F08F4">
        <w:rPr>
          <w:rFonts w:ascii="Arial" w:hAnsi="Arial" w:cs="Arial"/>
        </w:rPr>
        <w:t xml:space="preserve"> Explain a specific instance in which one of these characteristics developed.</w:t>
      </w:r>
    </w:p>
    <w:p w14:paraId="576644F4" w14:textId="77777777" w:rsidR="00BE0ABA" w:rsidRPr="003F08F4" w:rsidRDefault="00BE0ABA" w:rsidP="00BE0ABA">
      <w:pPr>
        <w:rPr>
          <w:rFonts w:ascii="Arial" w:hAnsi="Arial" w:cs="Arial"/>
        </w:rPr>
      </w:pPr>
    </w:p>
    <w:p w14:paraId="2DDF051A" w14:textId="77777777" w:rsidR="00EF26A1" w:rsidRPr="003F08F4" w:rsidRDefault="00EF26A1" w:rsidP="00BE0ABA">
      <w:pPr>
        <w:rPr>
          <w:rFonts w:ascii="Arial" w:hAnsi="Arial" w:cs="Arial"/>
        </w:rPr>
      </w:pPr>
    </w:p>
    <w:p w14:paraId="0A2EBFCF" w14:textId="77777777" w:rsidR="00187388" w:rsidRPr="003F08F4" w:rsidRDefault="00187388" w:rsidP="00BE0ABA">
      <w:pPr>
        <w:rPr>
          <w:rFonts w:ascii="Arial" w:hAnsi="Arial" w:cs="Arial"/>
        </w:rPr>
      </w:pPr>
    </w:p>
    <w:p w14:paraId="07FA70C3" w14:textId="27E427D1" w:rsidR="00BE0ABA" w:rsidRPr="003F08F4" w:rsidRDefault="007C0308" w:rsidP="007C0308">
      <w:pPr>
        <w:rPr>
          <w:rFonts w:ascii="Arial" w:hAnsi="Arial" w:cs="Arial"/>
        </w:rPr>
      </w:pPr>
      <w:r w:rsidRPr="003F08F4">
        <w:rPr>
          <w:rFonts w:ascii="Arial" w:hAnsi="Arial" w:cs="Arial"/>
        </w:rPr>
        <w:t>3.</w:t>
      </w:r>
      <w:r w:rsidR="000F44FE" w:rsidRPr="003F08F4">
        <w:rPr>
          <w:rFonts w:ascii="Arial" w:hAnsi="Arial" w:cs="Arial"/>
        </w:rPr>
        <w:t xml:space="preserve"> </w:t>
      </w:r>
      <w:r w:rsidR="00BE0ABA" w:rsidRPr="003F08F4">
        <w:rPr>
          <w:rFonts w:ascii="Arial" w:hAnsi="Arial" w:cs="Arial"/>
        </w:rPr>
        <w:t xml:space="preserve">List five characteristics of your </w:t>
      </w:r>
      <w:r w:rsidR="00BE0ABA" w:rsidRPr="00493B5A">
        <w:rPr>
          <w:rFonts w:ascii="Arial" w:hAnsi="Arial" w:cs="Arial"/>
          <w:noProof/>
        </w:rPr>
        <w:t>own</w:t>
      </w:r>
      <w:r w:rsidR="00BE0ABA" w:rsidRPr="003F08F4">
        <w:rPr>
          <w:rFonts w:ascii="Arial" w:hAnsi="Arial" w:cs="Arial"/>
        </w:rPr>
        <w:t xml:space="preserve"> team who competed against the team you have described above.</w:t>
      </w:r>
    </w:p>
    <w:p w14:paraId="2DC4A59C" w14:textId="77777777" w:rsidR="00BE0ABA" w:rsidRPr="003F08F4" w:rsidRDefault="00BE0ABA" w:rsidP="00BE0ABA">
      <w:pPr>
        <w:rPr>
          <w:rFonts w:ascii="Arial" w:hAnsi="Arial" w:cs="Arial"/>
        </w:rPr>
      </w:pPr>
    </w:p>
    <w:p w14:paraId="1873043D" w14:textId="77777777" w:rsidR="00187388" w:rsidRPr="003F08F4" w:rsidRDefault="00187388" w:rsidP="00BE0ABA">
      <w:pPr>
        <w:rPr>
          <w:rFonts w:ascii="Arial" w:hAnsi="Arial" w:cs="Arial"/>
        </w:rPr>
      </w:pPr>
    </w:p>
    <w:p w14:paraId="0F765D8C" w14:textId="77777777" w:rsidR="00187388" w:rsidRPr="003F08F4" w:rsidRDefault="00187388" w:rsidP="00BE0ABA">
      <w:pPr>
        <w:rPr>
          <w:rFonts w:ascii="Arial" w:hAnsi="Arial" w:cs="Arial"/>
        </w:rPr>
      </w:pPr>
    </w:p>
    <w:p w14:paraId="0C255FEB" w14:textId="217700D0" w:rsidR="00BE0ABA" w:rsidRPr="003F08F4" w:rsidRDefault="007C0308" w:rsidP="007C0308">
      <w:pPr>
        <w:rPr>
          <w:rFonts w:ascii="Arial" w:hAnsi="Arial" w:cs="Arial"/>
        </w:rPr>
      </w:pPr>
      <w:r w:rsidRPr="003F08F4">
        <w:rPr>
          <w:rFonts w:ascii="Arial" w:hAnsi="Arial" w:cs="Arial"/>
        </w:rPr>
        <w:t>4.</w:t>
      </w:r>
      <w:r w:rsidR="00BE0ABA" w:rsidRPr="003F08F4">
        <w:rPr>
          <w:rFonts w:ascii="Arial" w:hAnsi="Arial" w:cs="Arial"/>
        </w:rPr>
        <w:t xml:space="preserve"> Explain a specific instance in which one of these characteristics developed.</w:t>
      </w:r>
    </w:p>
    <w:p w14:paraId="10DD6A67" w14:textId="77777777" w:rsidR="00BE0ABA" w:rsidRPr="003F08F4" w:rsidRDefault="00BE0ABA" w:rsidP="00BE0ABA">
      <w:pPr>
        <w:rPr>
          <w:rFonts w:ascii="Arial" w:hAnsi="Arial" w:cs="Arial"/>
        </w:rPr>
      </w:pPr>
    </w:p>
    <w:p w14:paraId="4845B7DF" w14:textId="77777777" w:rsidR="00EF26A1" w:rsidRPr="003F08F4" w:rsidRDefault="00EF26A1" w:rsidP="00BE0ABA">
      <w:pPr>
        <w:rPr>
          <w:rFonts w:ascii="Arial" w:hAnsi="Arial" w:cs="Arial"/>
        </w:rPr>
      </w:pPr>
    </w:p>
    <w:p w14:paraId="1947B575" w14:textId="77777777" w:rsidR="00BE0ABA" w:rsidRPr="003F08F4" w:rsidRDefault="00BE0ABA" w:rsidP="00BE0ABA">
      <w:pPr>
        <w:rPr>
          <w:rFonts w:ascii="Arial" w:hAnsi="Arial" w:cs="Arial"/>
        </w:rPr>
      </w:pPr>
    </w:p>
    <w:p w14:paraId="4B069909" w14:textId="2BDBA6D9" w:rsidR="00BE0ABA" w:rsidRPr="003F08F4" w:rsidRDefault="007C0308" w:rsidP="007C0308">
      <w:pPr>
        <w:rPr>
          <w:rFonts w:ascii="Arial" w:hAnsi="Arial" w:cs="Arial"/>
        </w:rPr>
      </w:pPr>
      <w:r w:rsidRPr="003F08F4">
        <w:rPr>
          <w:rFonts w:ascii="Arial" w:hAnsi="Arial" w:cs="Arial"/>
        </w:rPr>
        <w:t>5.</w:t>
      </w:r>
      <w:r w:rsidR="00BE0ABA" w:rsidRPr="003F08F4">
        <w:rPr>
          <w:rFonts w:ascii="Arial" w:hAnsi="Arial" w:cs="Arial"/>
        </w:rPr>
        <w:t xml:space="preserve"> Examine the overall positiv</w:t>
      </w:r>
      <w:r w:rsidR="000F44FE" w:rsidRPr="003F08F4">
        <w:rPr>
          <w:rFonts w:ascii="Arial" w:hAnsi="Arial" w:cs="Arial"/>
        </w:rPr>
        <w:t xml:space="preserve">e and negative characteristics </w:t>
      </w:r>
      <w:r w:rsidR="00BE0ABA" w:rsidRPr="003F08F4">
        <w:rPr>
          <w:rFonts w:ascii="Arial" w:hAnsi="Arial" w:cs="Arial"/>
        </w:rPr>
        <w:t>of each of these teams.  How do the results differ?</w:t>
      </w:r>
    </w:p>
    <w:p w14:paraId="5729BCF1" w14:textId="77777777" w:rsidR="00BE0ABA" w:rsidRPr="003F08F4" w:rsidRDefault="00BE0ABA" w:rsidP="00BE0ABA">
      <w:pPr>
        <w:rPr>
          <w:rFonts w:ascii="Arial" w:hAnsi="Arial" w:cs="Arial"/>
        </w:rPr>
      </w:pPr>
    </w:p>
    <w:p w14:paraId="792B1096" w14:textId="77777777" w:rsidR="00187388" w:rsidRPr="003F08F4" w:rsidRDefault="00187388" w:rsidP="00BE0ABA">
      <w:pPr>
        <w:rPr>
          <w:rFonts w:ascii="Arial" w:hAnsi="Arial" w:cs="Arial"/>
        </w:rPr>
      </w:pPr>
    </w:p>
    <w:p w14:paraId="77425F1C" w14:textId="77777777" w:rsidR="00BE0ABA" w:rsidRPr="003F08F4" w:rsidRDefault="00BE0ABA" w:rsidP="00BE0ABA">
      <w:pPr>
        <w:rPr>
          <w:rFonts w:ascii="Arial" w:hAnsi="Arial" w:cs="Arial"/>
        </w:rPr>
      </w:pPr>
    </w:p>
    <w:p w14:paraId="01FD55F0" w14:textId="249CA149" w:rsidR="00BE0ABA" w:rsidRPr="003F08F4" w:rsidRDefault="007C0308" w:rsidP="007C0308">
      <w:pPr>
        <w:rPr>
          <w:rFonts w:ascii="Arial" w:hAnsi="Arial" w:cs="Arial"/>
        </w:rPr>
      </w:pPr>
      <w:r w:rsidRPr="003F08F4">
        <w:rPr>
          <w:rFonts w:ascii="Arial" w:hAnsi="Arial" w:cs="Arial"/>
        </w:rPr>
        <w:t>6.</w:t>
      </w:r>
      <w:r w:rsidR="000F44FE" w:rsidRPr="003F08F4">
        <w:rPr>
          <w:rFonts w:ascii="Arial" w:hAnsi="Arial" w:cs="Arial"/>
        </w:rPr>
        <w:t xml:space="preserve"> </w:t>
      </w:r>
      <w:r w:rsidR="00BE0ABA" w:rsidRPr="003F08F4">
        <w:rPr>
          <w:rFonts w:ascii="Arial" w:hAnsi="Arial" w:cs="Arial"/>
        </w:rPr>
        <w:t>Relate these findings to what you know of in-group and out-group bias.</w:t>
      </w:r>
    </w:p>
    <w:p w14:paraId="6ED69793" w14:textId="77777777" w:rsidR="00BE0ABA" w:rsidRPr="003F08F4" w:rsidRDefault="00BE0ABA" w:rsidP="00BE0ABA">
      <w:pPr>
        <w:rPr>
          <w:rFonts w:ascii="Arial" w:hAnsi="Arial" w:cs="Arial"/>
        </w:rPr>
      </w:pPr>
    </w:p>
    <w:p w14:paraId="5B62E8BA" w14:textId="77777777" w:rsidR="00A66534" w:rsidRPr="003F08F4" w:rsidRDefault="00A66534" w:rsidP="00BE0ABA">
      <w:pPr>
        <w:rPr>
          <w:rFonts w:ascii="Arial" w:hAnsi="Arial" w:cs="Arial"/>
        </w:rPr>
      </w:pPr>
    </w:p>
    <w:p w14:paraId="35ABC28D" w14:textId="77777777" w:rsidR="00EF26A1" w:rsidRPr="003F08F4" w:rsidRDefault="00EF26A1" w:rsidP="00BE0ABA">
      <w:pPr>
        <w:rPr>
          <w:rFonts w:ascii="Arial" w:hAnsi="Arial" w:cs="Arial"/>
        </w:rPr>
      </w:pPr>
    </w:p>
    <w:p w14:paraId="06447A98" w14:textId="3B298516" w:rsidR="00BE0ABA" w:rsidRPr="003F08F4" w:rsidRDefault="007C0308" w:rsidP="007C0308">
      <w:pPr>
        <w:rPr>
          <w:rFonts w:ascii="Arial" w:hAnsi="Arial" w:cs="Arial"/>
        </w:rPr>
      </w:pPr>
      <w:r w:rsidRPr="003F08F4">
        <w:rPr>
          <w:rFonts w:ascii="Arial" w:hAnsi="Arial" w:cs="Arial"/>
        </w:rPr>
        <w:t>7.</w:t>
      </w:r>
      <w:r w:rsidR="000F44FE" w:rsidRPr="003F08F4">
        <w:rPr>
          <w:rFonts w:ascii="Arial" w:hAnsi="Arial" w:cs="Arial"/>
        </w:rPr>
        <w:t xml:space="preserve"> </w:t>
      </w:r>
      <w:r w:rsidR="00BE0ABA" w:rsidRPr="003F08F4">
        <w:rPr>
          <w:rFonts w:ascii="Arial" w:hAnsi="Arial" w:cs="Arial"/>
        </w:rPr>
        <w:t>I</w:t>
      </w:r>
      <w:r w:rsidR="003741F4">
        <w:rPr>
          <w:rFonts w:ascii="Arial" w:hAnsi="Arial" w:cs="Arial"/>
        </w:rPr>
        <w:t xml:space="preserve">magine </w:t>
      </w:r>
      <w:r w:rsidR="00BE0ABA" w:rsidRPr="003F08F4">
        <w:rPr>
          <w:rFonts w:ascii="Arial" w:hAnsi="Arial" w:cs="Arial"/>
        </w:rPr>
        <w:t xml:space="preserve">you </w:t>
      </w:r>
      <w:r w:rsidR="003741F4">
        <w:rPr>
          <w:rFonts w:ascii="Arial" w:hAnsi="Arial" w:cs="Arial"/>
        </w:rPr>
        <w:t>now</w:t>
      </w:r>
      <w:r w:rsidR="00BE0ABA" w:rsidRPr="003F08F4">
        <w:rPr>
          <w:rFonts w:ascii="Arial" w:hAnsi="Arial" w:cs="Arial"/>
        </w:rPr>
        <w:t xml:space="preserve"> play </w:t>
      </w:r>
      <w:r w:rsidR="003741F4">
        <w:rPr>
          <w:rFonts w:ascii="Arial" w:hAnsi="Arial" w:cs="Arial"/>
        </w:rPr>
        <w:t xml:space="preserve">for the </w:t>
      </w:r>
      <w:r w:rsidR="00BE0ABA" w:rsidRPr="003F08F4">
        <w:rPr>
          <w:rFonts w:ascii="Arial" w:hAnsi="Arial" w:cs="Arial"/>
        </w:rPr>
        <w:t>rival team</w:t>
      </w:r>
      <w:r w:rsidR="003741F4">
        <w:rPr>
          <w:rFonts w:ascii="Arial" w:hAnsi="Arial" w:cs="Arial"/>
        </w:rPr>
        <w:t>.  G</w:t>
      </w:r>
      <w:r w:rsidR="00BE0ABA" w:rsidRPr="003F08F4">
        <w:rPr>
          <w:rFonts w:ascii="Arial" w:hAnsi="Arial" w:cs="Arial"/>
        </w:rPr>
        <w:t xml:space="preserve">ive a specific example of how superordinate goals might help you overcome </w:t>
      </w:r>
      <w:r w:rsidR="00EF26A1" w:rsidRPr="003F08F4">
        <w:rPr>
          <w:rFonts w:ascii="Arial" w:hAnsi="Arial" w:cs="Arial"/>
        </w:rPr>
        <w:t>your</w:t>
      </w:r>
      <w:r w:rsidR="00BE0ABA" w:rsidRPr="003F08F4">
        <w:rPr>
          <w:rFonts w:ascii="Arial" w:hAnsi="Arial" w:cs="Arial"/>
        </w:rPr>
        <w:t xml:space="preserve"> previous beliefs about the individuals from the “other” team.</w:t>
      </w:r>
    </w:p>
    <w:sectPr w:rsidR="00BE0ABA" w:rsidRPr="003F08F4" w:rsidSect="005768DF"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575BBAC" w16cid:durableId="1EE88C6C"/>
  <w16cid:commentId w16cid:paraId="1DC1CACB" w16cid:durableId="1EE88C75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F9A4C4" w14:textId="77777777" w:rsidR="006E038C" w:rsidRDefault="006E038C" w:rsidP="0089226D">
      <w:r>
        <w:separator/>
      </w:r>
    </w:p>
  </w:endnote>
  <w:endnote w:type="continuationSeparator" w:id="0">
    <w:p w14:paraId="36CB66D7" w14:textId="77777777" w:rsidR="006E038C" w:rsidRDefault="006E038C" w:rsidP="00892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CDE95D" w14:textId="4DA358BE" w:rsidR="00493B5A" w:rsidRPr="00007777" w:rsidRDefault="00493B5A" w:rsidP="00007777">
    <w:pPr>
      <w:pStyle w:val="Header"/>
      <w:rPr>
        <w:rFonts w:ascii="Arial" w:hAnsi="Arial" w:cs="Arial"/>
      </w:rPr>
    </w:pPr>
    <w:r w:rsidRPr="00007777">
      <w:rPr>
        <w:rFonts w:ascii="Arial" w:hAnsi="Arial" w:cs="Arial"/>
      </w:rPr>
      <w:t>https://booksforpsychologyclass.weebly.com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97897C" w14:textId="77777777" w:rsidR="006E038C" w:rsidRDefault="006E038C" w:rsidP="0089226D">
      <w:r>
        <w:separator/>
      </w:r>
    </w:p>
  </w:footnote>
  <w:footnote w:type="continuationSeparator" w:id="0">
    <w:p w14:paraId="132792FF" w14:textId="77777777" w:rsidR="006E038C" w:rsidRDefault="006E038C" w:rsidP="008922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275CC6"/>
    <w:multiLevelType w:val="hybridMultilevel"/>
    <w:tmpl w:val="311C4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DF2642"/>
    <w:multiLevelType w:val="hybridMultilevel"/>
    <w:tmpl w:val="E68AC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MDWwMDIwMDG1MDNS0lEKTi0uzszPAykwrAUAoVTHPCwAAAA="/>
  </w:docVars>
  <w:rsids>
    <w:rsidRoot w:val="0076799F"/>
    <w:rsid w:val="00006D8B"/>
    <w:rsid w:val="00007777"/>
    <w:rsid w:val="00036E76"/>
    <w:rsid w:val="000F44FE"/>
    <w:rsid w:val="00187388"/>
    <w:rsid w:val="001C09CD"/>
    <w:rsid w:val="0037228C"/>
    <w:rsid w:val="003741F4"/>
    <w:rsid w:val="003F08F4"/>
    <w:rsid w:val="003F2974"/>
    <w:rsid w:val="00493B5A"/>
    <w:rsid w:val="004D0FEE"/>
    <w:rsid w:val="005143AF"/>
    <w:rsid w:val="005768DF"/>
    <w:rsid w:val="005F2390"/>
    <w:rsid w:val="006E038C"/>
    <w:rsid w:val="00731FB1"/>
    <w:rsid w:val="00764AD5"/>
    <w:rsid w:val="0076799F"/>
    <w:rsid w:val="007C0308"/>
    <w:rsid w:val="00876FFC"/>
    <w:rsid w:val="0089226D"/>
    <w:rsid w:val="009465A2"/>
    <w:rsid w:val="00A66534"/>
    <w:rsid w:val="00B5114B"/>
    <w:rsid w:val="00BA4E24"/>
    <w:rsid w:val="00BE0ABA"/>
    <w:rsid w:val="00C96225"/>
    <w:rsid w:val="00CD3440"/>
    <w:rsid w:val="00E85574"/>
    <w:rsid w:val="00EF26A1"/>
    <w:rsid w:val="00FA7387"/>
    <w:rsid w:val="00FF3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9DD4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0A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22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226D"/>
  </w:style>
  <w:style w:type="paragraph" w:styleId="Footer">
    <w:name w:val="footer"/>
    <w:basedOn w:val="Normal"/>
    <w:link w:val="FooterChar"/>
    <w:uiPriority w:val="99"/>
    <w:unhideWhenUsed/>
    <w:rsid w:val="008922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226D"/>
  </w:style>
  <w:style w:type="character" w:styleId="CommentReference">
    <w:name w:val="annotation reference"/>
    <w:basedOn w:val="DefaultParagraphFont"/>
    <w:uiPriority w:val="99"/>
    <w:semiHidden/>
    <w:unhideWhenUsed/>
    <w:rsid w:val="000F4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44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44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4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4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4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4" Type="http://schemas.microsoft.com/office/2016/09/relationships/commentsIds" Target="commentsIds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7</Characters>
  <Application>Microsoft Macintosh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BSD</Company>
  <LinksUpToDate>false</LinksUpToDate>
  <CharactersWithSpaces>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randt85@gmail.com</dc:creator>
  <cp:keywords/>
  <dc:description/>
  <cp:lastModifiedBy>laurabrandt85@gmail.com</cp:lastModifiedBy>
  <cp:revision>2</cp:revision>
  <dcterms:created xsi:type="dcterms:W3CDTF">2018-08-23T19:23:00Z</dcterms:created>
  <dcterms:modified xsi:type="dcterms:W3CDTF">2018-08-23T19:23:00Z</dcterms:modified>
</cp:coreProperties>
</file>